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5FFAC5" w14:textId="2A985C3F" w:rsidR="00AF6F24" w:rsidRDefault="00AF6F24" w:rsidP="00AF6F24">
      <w:pPr>
        <w:pStyle w:val="Heading1"/>
        <w:jc w:val="center"/>
      </w:pPr>
      <w:bookmarkStart w:id="0" w:name="_GoBack"/>
      <w:bookmarkEnd w:id="0"/>
      <w:r>
        <w:t>Lab: Basic Syntax, Conditional Statements</w:t>
      </w:r>
      <w:r w:rsidR="00E00C02">
        <w:t>,</w:t>
      </w:r>
      <w:r>
        <w:t xml:space="preserve"> and Loops</w:t>
      </w:r>
    </w:p>
    <w:p w14:paraId="5614B73F" w14:textId="2D68BCC2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hyperlink r:id="rId8" w:history="1">
        <w:bookmarkStart w:id="1" w:name="_GoBack1"/>
        <w:r w:rsidRPr="00A925BE">
          <w:rPr>
            <w:rStyle w:val="InternetLink"/>
            <w:lang w:val="bg-BG"/>
          </w:rPr>
          <w:t>Python Fundamentals Course @SoftUni</w:t>
        </w:r>
      </w:hyperlink>
      <w:r w:rsidRPr="00A925BE">
        <w:rPr>
          <w:lang w:val="bg-BG"/>
        </w:rPr>
        <w:t xml:space="preserve">. </w:t>
      </w:r>
      <w:bookmarkEnd w:id="1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history="1">
        <w:r w:rsidR="00093E5C">
          <w:rPr>
            <w:rStyle w:val="InternetLink"/>
            <w:lang w:val="bg-BG"/>
          </w:rPr>
          <w:t>https://judge.softuni.org/Contests/1718</w:t>
        </w:r>
      </w:hyperlink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ohtyP</w:t>
            </w:r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ananab</w:t>
            </w:r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lastRenderedPageBreak/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FF1857" w14:textId="77777777" w:rsidR="008079F5" w:rsidRDefault="008079F5" w:rsidP="008068A2">
      <w:pPr>
        <w:spacing w:after="0" w:line="240" w:lineRule="auto"/>
      </w:pPr>
      <w:r>
        <w:separator/>
      </w:r>
    </w:p>
  </w:endnote>
  <w:endnote w:type="continuationSeparator" w:id="0">
    <w:p w14:paraId="33AE374F" w14:textId="77777777" w:rsidR="008079F5" w:rsidRDefault="008079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674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674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674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674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92E2B3" w14:textId="77777777" w:rsidR="008079F5" w:rsidRDefault="008079F5" w:rsidP="008068A2">
      <w:pPr>
        <w:spacing w:after="0" w:line="240" w:lineRule="auto"/>
      </w:pPr>
      <w:r>
        <w:separator/>
      </w:r>
    </w:p>
  </w:footnote>
  <w:footnote w:type="continuationSeparator" w:id="0">
    <w:p w14:paraId="41A546D6" w14:textId="77777777" w:rsidR="008079F5" w:rsidRDefault="008079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1"/>
  </w:num>
  <w:num w:numId="42">
    <w:abstractNumId w:val="22"/>
  </w:num>
  <w:num w:numId="43">
    <w:abstractNumId w:val="0"/>
  </w:num>
  <w:num w:numId="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qwUAt/VE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4674F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9F5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1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image" Target="media/image2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00.png"/><Relationship Id="rId40" Type="http://schemas.openxmlformats.org/officeDocument/2006/relationships/image" Target="media/image32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7E9661-0EA8-44DE-9FB1-60B89BD37D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94</Words>
  <Characters>453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1-11T11:00:00Z</dcterms:created>
  <dcterms:modified xsi:type="dcterms:W3CDTF">2023-01-11T11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